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FA17B" w14:textId="12C0D986" w:rsidR="00FF10A1" w:rsidRPr="001D4F1C" w:rsidRDefault="00FF10A1" w:rsidP="001D4F1C">
      <w:pPr>
        <w:pStyle w:val="Overskrift1"/>
        <w:rPr>
          <w:rFonts w:ascii="Calibri" w:hAnsi="Calibri" w:cs="Calibri"/>
        </w:rPr>
      </w:pPr>
      <w:r w:rsidRPr="001D4F1C">
        <w:rPr>
          <w:rFonts w:ascii="Calibri" w:hAnsi="Calibri" w:cs="Calibri"/>
        </w:rPr>
        <w:t>SELVEVALUERING</w:t>
      </w:r>
      <w:r w:rsidR="006A426F" w:rsidRPr="001D4F1C">
        <w:rPr>
          <w:rFonts w:ascii="Calibri" w:hAnsi="Calibri" w:cs="Calibri"/>
        </w:rPr>
        <w:t xml:space="preserve"> OG STATSUSAMTALE</w:t>
      </w:r>
      <w:r w:rsidRPr="001D4F1C">
        <w:rPr>
          <w:rFonts w:ascii="Calibri" w:hAnsi="Calibri" w:cs="Calibri"/>
        </w:rPr>
        <w:t xml:space="preserve"> EFTER </w:t>
      </w:r>
      <w:r w:rsidR="007D4A56">
        <w:rPr>
          <w:rFonts w:ascii="Calibri" w:hAnsi="Calibri" w:cs="Calibri"/>
        </w:rPr>
        <w:br/>
      </w:r>
      <w:r w:rsidRPr="001D4F1C">
        <w:rPr>
          <w:rFonts w:ascii="Calibri" w:hAnsi="Calibri" w:cs="Calibri"/>
        </w:rPr>
        <w:t>2. UDDANNELSESÅR</w:t>
      </w:r>
    </w:p>
    <w:p w14:paraId="30C93B62" w14:textId="79780C18" w:rsidR="00FF10A1" w:rsidRPr="001D4F1C" w:rsidRDefault="00FF10A1" w:rsidP="00EF6329">
      <w:pPr>
        <w:spacing w:after="120" w:line="240" w:lineRule="auto"/>
        <w:rPr>
          <w:rFonts w:eastAsia="Arial Unicode MS" w:cs="Calibri"/>
          <w:b/>
          <w:bCs/>
          <w:sz w:val="28"/>
          <w:szCs w:val="28"/>
        </w:rPr>
      </w:pPr>
    </w:p>
    <w:p w14:paraId="2BDCA7F0" w14:textId="77777777" w:rsidR="00875E4A" w:rsidRPr="001D4F1C" w:rsidRDefault="00875E4A" w:rsidP="00875E4A">
      <w:pPr>
        <w:spacing w:after="120" w:line="240" w:lineRule="auto"/>
        <w:rPr>
          <w:rFonts w:eastAsia="Arial Unicode MS" w:cs="Calibri"/>
          <w:b/>
          <w:bCs/>
          <w:sz w:val="28"/>
          <w:szCs w:val="28"/>
        </w:rPr>
      </w:pPr>
      <w:r w:rsidRPr="001D4F1C">
        <w:rPr>
          <w:rFonts w:eastAsia="Arial Unicode MS" w:cs="Calibri"/>
          <w:b/>
          <w:bCs/>
          <w:sz w:val="28"/>
          <w:szCs w:val="28"/>
        </w:rPr>
        <w:t>Praktisk information</w:t>
      </w:r>
    </w:p>
    <w:p w14:paraId="4B23756F" w14:textId="77777777" w:rsidR="00875E4A" w:rsidRPr="001D4F1C" w:rsidRDefault="00875E4A" w:rsidP="00875E4A">
      <w:pPr>
        <w:pStyle w:val="FirstParagraph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Navn:</w:t>
      </w:r>
    </w:p>
    <w:p w14:paraId="2A5CF599" w14:textId="77777777" w:rsidR="00875E4A" w:rsidRPr="001D4F1C" w:rsidRDefault="00875E4A" w:rsidP="00875E4A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Hold:</w:t>
      </w:r>
    </w:p>
    <w:p w14:paraId="4B46B2FE" w14:textId="77777777" w:rsidR="00875E4A" w:rsidRPr="001D4F1C" w:rsidRDefault="00875E4A" w:rsidP="00875E4A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Dato:</w:t>
      </w:r>
    </w:p>
    <w:p w14:paraId="724D8DE4" w14:textId="6871C53E" w:rsidR="00875E4A" w:rsidRPr="003E674D" w:rsidRDefault="00875E4A" w:rsidP="00875E4A">
      <w:pPr>
        <w:pStyle w:val="Brdtekst"/>
        <w:rPr>
          <w:rFonts w:ascii="Calibri" w:hAnsi="Calibri" w:cs="Calibri"/>
          <w:lang w:val="da-DK"/>
        </w:rPr>
      </w:pPr>
      <w:r w:rsidRPr="003E674D">
        <w:rPr>
          <w:rFonts w:ascii="Calibri" w:hAnsi="Calibri" w:cs="Calibri"/>
          <w:b/>
          <w:bCs/>
          <w:lang w:val="da-DK"/>
        </w:rPr>
        <w:t>Antal timers egenterapi</w:t>
      </w:r>
      <w:r w:rsidR="00275DA0">
        <w:rPr>
          <w:rFonts w:ascii="Calibri" w:hAnsi="Calibri" w:cs="Calibri"/>
          <w:b/>
          <w:bCs/>
          <w:lang w:val="da-DK"/>
        </w:rPr>
        <w:t xml:space="preserve">, </w:t>
      </w:r>
      <w:r w:rsidR="00654BB2" w:rsidRPr="003E674D">
        <w:rPr>
          <w:rFonts w:ascii="Calibri" w:hAnsi="Calibri" w:cs="Calibri"/>
          <w:b/>
          <w:bCs/>
          <w:lang w:val="da-DK"/>
        </w:rPr>
        <w:t>1. og 2. år</w:t>
      </w:r>
      <w:r w:rsidRPr="003E674D">
        <w:rPr>
          <w:rFonts w:ascii="Calibri" w:hAnsi="Calibri" w:cs="Calibri"/>
          <w:b/>
          <w:bCs/>
          <w:lang w:val="da-DK"/>
        </w:rPr>
        <w:t>:</w:t>
      </w:r>
    </w:p>
    <w:p w14:paraId="244958F1" w14:textId="77777777" w:rsidR="00875E4A" w:rsidRPr="001D4F1C" w:rsidRDefault="00875E4A" w:rsidP="00875E4A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Navn(e) på terapeut(er):</w:t>
      </w:r>
    </w:p>
    <w:p w14:paraId="2CE5EBCB" w14:textId="4C496442" w:rsidR="00875E4A" w:rsidRPr="00365057" w:rsidRDefault="00875E4A" w:rsidP="00875E4A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Instruktion:</w:t>
      </w:r>
      <w:r w:rsidRPr="001D4F1C">
        <w:rPr>
          <w:rFonts w:ascii="Calibri" w:hAnsi="Calibri" w:cs="Calibri"/>
          <w:lang w:val="da-DK"/>
        </w:rPr>
        <w:br/>
        <w:t xml:space="preserve">Gem dokumentet som: </w:t>
      </w:r>
      <w:r w:rsidRPr="001D4F1C">
        <w:rPr>
          <w:rFonts w:ascii="Calibri" w:hAnsi="Calibri" w:cs="Calibri"/>
          <w:i/>
          <w:iCs/>
          <w:lang w:val="da-DK"/>
        </w:rPr>
        <w:t>Selvevaluering 2. år – [hold] – [navn]</w:t>
      </w:r>
      <w:r w:rsidRPr="001D4F1C">
        <w:rPr>
          <w:rFonts w:ascii="Calibri" w:hAnsi="Calibri" w:cs="Calibri"/>
          <w:lang w:val="da-DK"/>
        </w:rPr>
        <w:t xml:space="preserve"> og </w:t>
      </w:r>
      <w:r w:rsidR="00365057">
        <w:rPr>
          <w:rFonts w:ascii="Calibri" w:hAnsi="Calibri" w:cs="Calibri"/>
          <w:lang w:val="da-DK"/>
        </w:rPr>
        <w:t xml:space="preserve">send det til </w:t>
      </w:r>
      <w:hyperlink r:id="rId8" w:history="1">
        <w:r w:rsidR="00365057" w:rsidRPr="00030040">
          <w:rPr>
            <w:rStyle w:val="Hyperlink"/>
            <w:rFonts w:ascii="Calibri" w:hAnsi="Calibri" w:cs="Calibri"/>
            <w:lang w:val="da-DK"/>
          </w:rPr>
          <w:t>mail@eft-instituttet.dk</w:t>
        </w:r>
      </w:hyperlink>
      <w:r w:rsidR="00365057">
        <w:rPr>
          <w:rFonts w:ascii="Calibri" w:hAnsi="Calibri" w:cs="Calibri"/>
          <w:lang w:val="da-DK"/>
        </w:rPr>
        <w:t xml:space="preserve"> inden deadline</w:t>
      </w:r>
      <w:r w:rsidRPr="001D4F1C">
        <w:rPr>
          <w:rFonts w:ascii="Calibri" w:hAnsi="Calibri" w:cs="Calibri"/>
          <w:lang w:val="da-DK"/>
        </w:rPr>
        <w:t xml:space="preserve">. </w:t>
      </w:r>
      <w:r w:rsidRPr="00365057">
        <w:rPr>
          <w:rFonts w:ascii="Calibri" w:hAnsi="Calibri" w:cs="Calibri"/>
          <w:lang w:val="da-DK"/>
        </w:rPr>
        <w:t>Medbring en kopi til eget brug ved selvevalueringsmodulet.</w:t>
      </w:r>
    </w:p>
    <w:p w14:paraId="7AB217B3" w14:textId="1639F2AD" w:rsidR="00915C07" w:rsidRPr="001D4F1C" w:rsidRDefault="00915C07" w:rsidP="00915C07">
      <w:pPr>
        <w:pStyle w:val="Overskrift1"/>
        <w:rPr>
          <w:rFonts w:ascii="Calibri" w:hAnsi="Calibri" w:cs="Calibri"/>
        </w:rPr>
      </w:pPr>
      <w:r w:rsidRPr="001D4F1C">
        <w:rPr>
          <w:rFonts w:ascii="Calibri" w:hAnsi="Calibri" w:cs="Calibri"/>
        </w:rPr>
        <w:t>1. Refleksion over personlig udvikling</w:t>
      </w:r>
    </w:p>
    <w:p w14:paraId="1D44155B" w14:textId="77777777" w:rsidR="00915C07" w:rsidRPr="001D4F1C" w:rsidRDefault="00915C07" w:rsidP="00915C07">
      <w:pPr>
        <w:pStyle w:val="FirstParagraph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Selvrefleksion er et centralt element i din faglige udvikling. Brug spørgsmålene nedenfor som støtte til at undersøge din udvikling gennem 2. uddannelsesår.</w:t>
      </w:r>
    </w:p>
    <w:p w14:paraId="57F40A1E" w14:textId="77777777" w:rsidR="00915C07" w:rsidRPr="001D4F1C" w:rsidRDefault="00915C07" w:rsidP="00915C07">
      <w:pPr>
        <w:pStyle w:val="Overskrift3"/>
        <w:rPr>
          <w:rFonts w:cs="Calibri"/>
        </w:rPr>
      </w:pPr>
      <w:bookmarkStart w:id="0" w:name="centrale-livsmønstre-og-tematikker"/>
      <w:r w:rsidRPr="001D4F1C">
        <w:rPr>
          <w:rFonts w:cs="Calibri"/>
        </w:rPr>
        <w:t>1.1 Centrale livsmønstre og tematikker</w:t>
      </w:r>
    </w:p>
    <w:p w14:paraId="4834F45E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ilke 1–3 centrale livsmønstre eller tematikker har været mest aktive for dig dette år?</w:t>
      </w:r>
    </w:p>
    <w:p w14:paraId="108A280F" w14:textId="6C3B9B4E" w:rsidR="00915C07" w:rsidRPr="00792C76" w:rsidRDefault="00915C07" w:rsidP="00792C76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ordan kommer de til udtryk:</w:t>
      </w:r>
    </w:p>
    <w:p w14:paraId="1F2F8BA3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I hvilke situationer bliver de særligt tydelige, og hvornår træder de i baggrunden?</w:t>
      </w:r>
    </w:p>
    <w:p w14:paraId="7E0CAAED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ordan har du arbejdet med dem indtil nu?</w:t>
      </w:r>
    </w:p>
    <w:p w14:paraId="56F4A772" w14:textId="77777777" w:rsidR="00915C07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ad er dit næste skridt i arbejdet med disse temaer?</w:t>
      </w:r>
    </w:p>
    <w:p w14:paraId="222EB6D4" w14:textId="77777777" w:rsidR="00F21577" w:rsidRPr="001D4F1C" w:rsidRDefault="00F21577" w:rsidP="00F21577">
      <w:pPr>
        <w:pStyle w:val="Compact"/>
        <w:rPr>
          <w:rFonts w:ascii="Calibri" w:hAnsi="Calibri" w:cs="Calibri"/>
          <w:lang w:val="da-DK"/>
        </w:rPr>
      </w:pPr>
    </w:p>
    <w:p w14:paraId="02C8A07A" w14:textId="77777777" w:rsidR="00915C07" w:rsidRPr="001D4F1C" w:rsidRDefault="00915C07" w:rsidP="00915C07">
      <w:pPr>
        <w:pStyle w:val="Overskrift3"/>
        <w:rPr>
          <w:rFonts w:cs="Calibri"/>
        </w:rPr>
      </w:pPr>
      <w:bookmarkStart w:id="1" w:name="betydning-i-relationer"/>
      <w:bookmarkEnd w:id="0"/>
      <w:r w:rsidRPr="001D4F1C">
        <w:rPr>
          <w:rFonts w:cs="Calibri"/>
        </w:rPr>
        <w:t>1.2 Betydning i relationer</w:t>
      </w:r>
    </w:p>
    <w:p w14:paraId="65C1168D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ilke styrker giver dine mønstre i relation til andre?</w:t>
      </w:r>
    </w:p>
    <w:p w14:paraId="3B8AFBD6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ilke udfordringer kan de skabe?</w:t>
      </w:r>
    </w:p>
    <w:p w14:paraId="5DEC1EB3" w14:textId="34F6F97C" w:rsidR="00915C07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 xml:space="preserve">Hvordan påvirker de din måde at være i </w:t>
      </w:r>
      <w:r w:rsidR="00792C76">
        <w:rPr>
          <w:rFonts w:ascii="Calibri" w:hAnsi="Calibri" w:cs="Calibri"/>
          <w:lang w:val="da-DK"/>
        </w:rPr>
        <w:t xml:space="preserve">relationel </w:t>
      </w:r>
      <w:r w:rsidRPr="001D4F1C">
        <w:rPr>
          <w:rFonts w:ascii="Calibri" w:hAnsi="Calibri" w:cs="Calibri"/>
          <w:lang w:val="da-DK"/>
        </w:rPr>
        <w:t xml:space="preserve">kontakt </w:t>
      </w:r>
      <w:r w:rsidR="00792C76">
        <w:rPr>
          <w:rFonts w:ascii="Calibri" w:hAnsi="Calibri" w:cs="Calibri"/>
          <w:lang w:val="da-DK"/>
        </w:rPr>
        <w:t xml:space="preserve">fx </w:t>
      </w:r>
      <w:r w:rsidRPr="001D4F1C">
        <w:rPr>
          <w:rFonts w:ascii="Calibri" w:hAnsi="Calibri" w:cs="Calibri"/>
          <w:lang w:val="da-DK"/>
        </w:rPr>
        <w:t>med medstuderende?</w:t>
      </w:r>
    </w:p>
    <w:p w14:paraId="2E9017DB" w14:textId="77777777" w:rsidR="00F21577" w:rsidRPr="001D4F1C" w:rsidRDefault="00F21577" w:rsidP="00F21577">
      <w:pPr>
        <w:pStyle w:val="Compact"/>
        <w:rPr>
          <w:rFonts w:ascii="Calibri" w:hAnsi="Calibri" w:cs="Calibri"/>
          <w:lang w:val="da-DK"/>
        </w:rPr>
      </w:pPr>
    </w:p>
    <w:bookmarkEnd w:id="1"/>
    <w:p w14:paraId="4662B0B0" w14:textId="77777777" w:rsidR="00915C07" w:rsidRPr="001D4F1C" w:rsidRDefault="00915C07" w:rsidP="00915C07">
      <w:pPr>
        <w:pStyle w:val="Overskrift3"/>
        <w:rPr>
          <w:rFonts w:cs="Calibri"/>
        </w:rPr>
      </w:pPr>
      <w:r w:rsidRPr="001D4F1C">
        <w:rPr>
          <w:rFonts w:cs="Calibri"/>
        </w:rPr>
        <w:t>1.3 Læring fra undervisningen</w:t>
      </w:r>
    </w:p>
    <w:p w14:paraId="53212CD9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ad er du særligt blevet opmærksom på gennem undervisningen på 2. år?</w:t>
      </w:r>
    </w:p>
    <w:p w14:paraId="3AC263AA" w14:textId="77777777" w:rsidR="00915C07" w:rsidRPr="001D4F1C" w:rsidRDefault="00915C07" w:rsidP="00915C07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ilke indsigter har haft størst betydning for din udvikling?</w:t>
      </w:r>
    </w:p>
    <w:p w14:paraId="1339036E" w14:textId="77777777" w:rsidR="002A496B" w:rsidRPr="001D4F1C" w:rsidRDefault="002A496B" w:rsidP="00F23D39">
      <w:pPr>
        <w:spacing w:after="120" w:line="240" w:lineRule="auto"/>
        <w:rPr>
          <w:rFonts w:eastAsia="Arial Unicode MS" w:cs="Calibri"/>
        </w:rPr>
      </w:pPr>
    </w:p>
    <w:p w14:paraId="1809BE6C" w14:textId="77777777" w:rsidR="008A050B" w:rsidRPr="001D4F1C" w:rsidRDefault="008A050B" w:rsidP="008A050B">
      <w:pPr>
        <w:pStyle w:val="Overskrift1"/>
        <w:rPr>
          <w:rFonts w:ascii="Calibri" w:hAnsi="Calibri" w:cs="Calibri"/>
        </w:rPr>
      </w:pPr>
      <w:r w:rsidRPr="001D4F1C">
        <w:rPr>
          <w:rFonts w:ascii="Calibri" w:hAnsi="Calibri" w:cs="Calibri"/>
        </w:rPr>
        <w:lastRenderedPageBreak/>
        <w:t>2. Evaluering af arbejdsindsats og læring</w:t>
      </w:r>
    </w:p>
    <w:p w14:paraId="48DAF4EC" w14:textId="77777777" w:rsidR="008A050B" w:rsidRPr="001D4F1C" w:rsidRDefault="008A050B" w:rsidP="008A050B">
      <w:pPr>
        <w:pStyle w:val="FirstParagraph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Vurder din egen indsats og reflektér over din udvikling inden for følgende områder.</w:t>
      </w:r>
    </w:p>
    <w:p w14:paraId="12F2EAB6" w14:textId="77777777" w:rsidR="008A050B" w:rsidRPr="001D4F1C" w:rsidRDefault="008A050B" w:rsidP="00792C76">
      <w:pPr>
        <w:pStyle w:val="Overskrift3"/>
        <w:spacing w:after="0"/>
        <w:rPr>
          <w:rFonts w:cs="Calibri"/>
        </w:rPr>
      </w:pPr>
      <w:bookmarkStart w:id="2" w:name="Xcf88e5926ead071a5d546ec3b2f86b9e806a625"/>
      <w:r w:rsidRPr="001D4F1C">
        <w:rPr>
          <w:rFonts w:cs="Calibri"/>
        </w:rPr>
        <w:t>2.1 Arbejde med dig selv i relation til andre</w:t>
      </w:r>
    </w:p>
    <w:p w14:paraId="0C230DF4" w14:textId="77777777" w:rsidR="008A050B" w:rsidRDefault="008A050B" w:rsidP="00792C76">
      <w:pPr>
        <w:pStyle w:val="FirstParagraph"/>
        <w:spacing w:before="0"/>
        <w:rPr>
          <w:rFonts w:ascii="Calibri" w:hAnsi="Calibri" w:cs="Calibri"/>
          <w:i/>
          <w:iCs/>
          <w:lang w:val="da-DK"/>
        </w:rPr>
      </w:pPr>
      <w:r w:rsidRPr="001D4F1C">
        <w:rPr>
          <w:rFonts w:ascii="Calibri" w:hAnsi="Calibri" w:cs="Calibri"/>
          <w:i/>
          <w:iCs/>
          <w:lang w:val="da-DK"/>
        </w:rPr>
        <w:t>(fx evne til at være åben, tage imod feedback, støtte og udfordre andre konstruktivt)</w:t>
      </w:r>
    </w:p>
    <w:p w14:paraId="5E66EB40" w14:textId="0B3D017E" w:rsidR="00792C76" w:rsidRPr="00792C76" w:rsidRDefault="00792C76" w:rsidP="00792C76">
      <w:pPr>
        <w:pStyle w:val="Brdtekst"/>
        <w:rPr>
          <w:lang w:val="da-DK"/>
        </w:rPr>
      </w:pPr>
    </w:p>
    <w:p w14:paraId="37DB0835" w14:textId="77777777" w:rsidR="008A050B" w:rsidRPr="001D4F1C" w:rsidRDefault="008A050B" w:rsidP="00792C76">
      <w:pPr>
        <w:pStyle w:val="Overskrift3"/>
        <w:spacing w:after="0"/>
        <w:rPr>
          <w:rFonts w:cs="Calibri"/>
        </w:rPr>
      </w:pPr>
      <w:bookmarkStart w:id="3" w:name="Xdb8829d2af657c9380f0301b0e48c8f9c80892b"/>
      <w:bookmarkEnd w:id="2"/>
      <w:r w:rsidRPr="001D4F1C">
        <w:rPr>
          <w:rFonts w:cs="Calibri"/>
        </w:rPr>
        <w:t>2.2 Dialog om og formidling af teori og metode</w:t>
      </w:r>
    </w:p>
    <w:p w14:paraId="68D6A66E" w14:textId="77777777" w:rsidR="008A050B" w:rsidRDefault="008A050B" w:rsidP="00792C76">
      <w:pPr>
        <w:pStyle w:val="FirstParagraph"/>
        <w:spacing w:before="0"/>
        <w:rPr>
          <w:rFonts w:ascii="Calibri" w:hAnsi="Calibri" w:cs="Calibri"/>
          <w:i/>
          <w:iCs/>
          <w:lang w:val="da-DK"/>
        </w:rPr>
      </w:pPr>
      <w:r w:rsidRPr="001D4F1C">
        <w:rPr>
          <w:rFonts w:ascii="Calibri" w:hAnsi="Calibri" w:cs="Calibri"/>
          <w:i/>
          <w:iCs/>
          <w:lang w:val="da-DK"/>
        </w:rPr>
        <w:t>(fx deltagelse i faglige drøftelser, evne til at koble teori og praksis)</w:t>
      </w:r>
    </w:p>
    <w:p w14:paraId="1CAFBC87" w14:textId="77777777" w:rsidR="00792C76" w:rsidRPr="00792C76" w:rsidRDefault="00792C76" w:rsidP="00792C76">
      <w:pPr>
        <w:pStyle w:val="Brdtekst"/>
        <w:rPr>
          <w:lang w:val="da-DK"/>
        </w:rPr>
      </w:pPr>
    </w:p>
    <w:p w14:paraId="0DBBA740" w14:textId="77777777" w:rsidR="008A050B" w:rsidRPr="001D4F1C" w:rsidRDefault="008A050B" w:rsidP="00792C76">
      <w:pPr>
        <w:pStyle w:val="Overskrift3"/>
        <w:spacing w:after="0"/>
        <w:rPr>
          <w:rFonts w:cs="Calibri"/>
        </w:rPr>
      </w:pPr>
      <w:bookmarkStart w:id="4" w:name="færdighedstræning"/>
      <w:bookmarkEnd w:id="3"/>
      <w:r w:rsidRPr="001D4F1C">
        <w:rPr>
          <w:rFonts w:cs="Calibri"/>
        </w:rPr>
        <w:t>2.3 Færdighedstræning</w:t>
      </w:r>
    </w:p>
    <w:p w14:paraId="730BFB31" w14:textId="77777777" w:rsidR="008A050B" w:rsidRDefault="008A050B" w:rsidP="00792C76">
      <w:pPr>
        <w:pStyle w:val="FirstParagraph"/>
        <w:spacing w:before="0"/>
        <w:rPr>
          <w:rFonts w:ascii="Calibri" w:hAnsi="Calibri" w:cs="Calibri"/>
          <w:i/>
          <w:iCs/>
          <w:lang w:val="da-DK"/>
        </w:rPr>
      </w:pPr>
      <w:r w:rsidRPr="001D4F1C">
        <w:rPr>
          <w:rFonts w:ascii="Calibri" w:hAnsi="Calibri" w:cs="Calibri"/>
          <w:i/>
          <w:iCs/>
          <w:lang w:val="da-DK"/>
        </w:rPr>
        <w:t>(roller som terapeut, klient og observatør/reflekterende team)</w:t>
      </w:r>
    </w:p>
    <w:p w14:paraId="656D813B" w14:textId="77777777" w:rsidR="00792C76" w:rsidRPr="00792C76" w:rsidRDefault="00792C76" w:rsidP="00792C76">
      <w:pPr>
        <w:pStyle w:val="Brdtekst"/>
        <w:rPr>
          <w:lang w:val="da-DK"/>
        </w:rPr>
      </w:pPr>
    </w:p>
    <w:bookmarkEnd w:id="4"/>
    <w:p w14:paraId="2DB088CE" w14:textId="77777777" w:rsidR="008A050B" w:rsidRPr="001D4F1C" w:rsidRDefault="008A050B" w:rsidP="00792C76">
      <w:pPr>
        <w:pStyle w:val="Overskrift3"/>
        <w:spacing w:after="0"/>
        <w:rPr>
          <w:rFonts w:cs="Calibri"/>
        </w:rPr>
      </w:pPr>
      <w:r w:rsidRPr="001D4F1C">
        <w:rPr>
          <w:rFonts w:cs="Calibri"/>
        </w:rPr>
        <w:t>2.4 Deltagelse i procesgruppen</w:t>
      </w:r>
    </w:p>
    <w:p w14:paraId="687D0001" w14:textId="77777777" w:rsidR="008A050B" w:rsidRPr="00792C76" w:rsidRDefault="008A050B" w:rsidP="00792C76">
      <w:pPr>
        <w:pStyle w:val="FirstParagraph"/>
        <w:spacing w:before="0"/>
        <w:rPr>
          <w:rFonts w:ascii="Calibri" w:hAnsi="Calibri" w:cs="Calibri"/>
          <w:i/>
          <w:iCs/>
          <w:lang w:val="da-DK"/>
        </w:rPr>
      </w:pPr>
      <w:r w:rsidRPr="001D4F1C">
        <w:rPr>
          <w:rFonts w:ascii="Calibri" w:hAnsi="Calibri" w:cs="Calibri"/>
          <w:i/>
          <w:iCs/>
          <w:lang w:val="da-DK"/>
        </w:rPr>
        <w:t>(fx engagement, tilstedeværelse og bidrag til gruppens proces)</w:t>
      </w:r>
    </w:p>
    <w:p w14:paraId="373B9662" w14:textId="77777777" w:rsidR="002A496B" w:rsidRPr="001D4F1C" w:rsidRDefault="002A496B" w:rsidP="00F23D39">
      <w:pPr>
        <w:spacing w:after="120" w:line="240" w:lineRule="auto"/>
        <w:rPr>
          <w:rFonts w:eastAsia="Arial Unicode MS" w:cs="Calibri"/>
        </w:rPr>
      </w:pPr>
    </w:p>
    <w:p w14:paraId="29C6755A" w14:textId="7C3543A7" w:rsidR="00E463AA" w:rsidRPr="001D4F1C" w:rsidRDefault="00E463AA" w:rsidP="0067439C">
      <w:pPr>
        <w:pStyle w:val="Overskrift1"/>
        <w:rPr>
          <w:rFonts w:ascii="Calibri" w:hAnsi="Calibri" w:cs="Calibri"/>
        </w:rPr>
      </w:pPr>
      <w:r w:rsidRPr="001D4F1C">
        <w:rPr>
          <w:rFonts w:ascii="Calibri" w:hAnsi="Calibri" w:cs="Calibri"/>
        </w:rPr>
        <w:t>3. Vurdering af læringsmål</w:t>
      </w:r>
    </w:p>
    <w:p w14:paraId="674764A3" w14:textId="3BE3F85A" w:rsidR="00792C76" w:rsidRPr="00DA1B07" w:rsidRDefault="00A62E8C" w:rsidP="00DA1B07">
      <w:pPr>
        <w:pStyle w:val="FirstParagraph"/>
        <w:rPr>
          <w:rFonts w:ascii="Calibri" w:hAnsi="Calibri" w:cs="Calibri"/>
          <w:lang w:val="da-DK"/>
        </w:rPr>
      </w:pPr>
      <w:r>
        <w:rPr>
          <w:rFonts w:ascii="Calibri" w:hAnsi="Calibri" w:cs="Calibri"/>
          <w:lang w:val="da-DK"/>
        </w:rPr>
        <w:t>Vurder</w:t>
      </w:r>
      <w:r w:rsidR="00792C76" w:rsidRPr="001D4F1C">
        <w:rPr>
          <w:rFonts w:ascii="Calibri" w:hAnsi="Calibri" w:cs="Calibri"/>
          <w:lang w:val="da-DK"/>
        </w:rPr>
        <w:t xml:space="preserve"> din </w:t>
      </w:r>
      <w:r>
        <w:rPr>
          <w:rFonts w:ascii="Calibri" w:hAnsi="Calibri" w:cs="Calibri"/>
          <w:lang w:val="da-DK"/>
        </w:rPr>
        <w:t xml:space="preserve">opnåelse af </w:t>
      </w:r>
      <w:r w:rsidR="00E62D20">
        <w:rPr>
          <w:rFonts w:ascii="Calibri" w:hAnsi="Calibri" w:cs="Calibri"/>
          <w:lang w:val="da-DK"/>
        </w:rPr>
        <w:t xml:space="preserve">læringsmålene for </w:t>
      </w:r>
      <w:r>
        <w:rPr>
          <w:rFonts w:ascii="Calibri" w:hAnsi="Calibri" w:cs="Calibri"/>
          <w:lang w:val="da-DK"/>
        </w:rPr>
        <w:t>2. uddannelsesår</w:t>
      </w:r>
      <w:r w:rsidR="00E62D20">
        <w:rPr>
          <w:rFonts w:ascii="Calibri" w:hAnsi="Calibri" w:cs="Calibri"/>
          <w:lang w:val="da-DK"/>
        </w:rPr>
        <w:t xml:space="preserve"> </w:t>
      </w:r>
      <w:r>
        <w:rPr>
          <w:rFonts w:ascii="Calibri" w:hAnsi="Calibri" w:cs="Calibri"/>
          <w:lang w:val="da-DK"/>
        </w:rPr>
        <w:t xml:space="preserve">ved at benytte følgende skala. </w:t>
      </w:r>
      <w:r w:rsidR="00DA1B07">
        <w:rPr>
          <w:rFonts w:ascii="Calibri" w:hAnsi="Calibri" w:cs="Calibri"/>
          <w:lang w:val="da-DK"/>
        </w:rPr>
        <w:br/>
      </w:r>
      <w:r w:rsidR="00F652B6">
        <w:rPr>
          <w:rFonts w:ascii="Calibri" w:hAnsi="Calibri" w:cs="Calibri"/>
          <w:lang w:val="da-DK"/>
        </w:rPr>
        <w:t>Dette vil din underviser gå i dialog med dig omkring.</w:t>
      </w:r>
      <w:r w:rsidR="00F21577">
        <w:rPr>
          <w:rFonts w:ascii="Calibri" w:hAnsi="Calibri" w:cs="Calibri"/>
          <w:lang w:val="da-DK"/>
        </w:rPr>
        <w:t xml:space="preserve"> </w:t>
      </w:r>
    </w:p>
    <w:p w14:paraId="3D90D7E9" w14:textId="77777777" w:rsidR="00E463AA" w:rsidRPr="001D4F1C" w:rsidRDefault="00E463AA" w:rsidP="00E463AA">
      <w:pPr>
        <w:pStyle w:val="FirstParagraph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Skala:</w:t>
      </w:r>
      <w:r w:rsidRPr="001D4F1C">
        <w:rPr>
          <w:rFonts w:ascii="Calibri" w:hAnsi="Calibri" w:cs="Calibri"/>
          <w:lang w:val="da-DK"/>
        </w:rPr>
        <w:br/>
        <w:t>1 = Begyndende niveau</w:t>
      </w:r>
      <w:r w:rsidRPr="001D4F1C">
        <w:rPr>
          <w:rFonts w:ascii="Calibri" w:hAnsi="Calibri" w:cs="Calibri"/>
          <w:lang w:val="da-DK"/>
        </w:rPr>
        <w:br/>
        <w:t>2 = På vej</w:t>
      </w:r>
      <w:r w:rsidRPr="001D4F1C">
        <w:rPr>
          <w:rFonts w:ascii="Calibri" w:hAnsi="Calibri" w:cs="Calibri"/>
          <w:lang w:val="da-DK"/>
        </w:rPr>
        <w:br/>
        <w:t>3 = Tilfredsstillende</w:t>
      </w:r>
      <w:r w:rsidRPr="001D4F1C">
        <w:rPr>
          <w:rFonts w:ascii="Calibri" w:hAnsi="Calibri" w:cs="Calibri"/>
          <w:lang w:val="da-DK"/>
        </w:rPr>
        <w:br/>
        <w:t>4 = Sikker</w:t>
      </w:r>
      <w:r w:rsidRPr="001D4F1C">
        <w:rPr>
          <w:rFonts w:ascii="Calibri" w:hAnsi="Calibri" w:cs="Calibri"/>
          <w:lang w:val="da-DK"/>
        </w:rPr>
        <w:br/>
        <w:t>5 = Meget sikke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6467"/>
        <w:gridCol w:w="1035"/>
        <w:gridCol w:w="1035"/>
        <w:gridCol w:w="1091"/>
      </w:tblGrid>
      <w:tr w:rsidR="00B62D0F" w:rsidRPr="001D4F1C" w14:paraId="3D0D55A1" w14:textId="77777777" w:rsidTr="00EF6329">
        <w:tc>
          <w:tcPr>
            <w:tcW w:w="6467" w:type="dxa"/>
          </w:tcPr>
          <w:p w14:paraId="7ACCD51A" w14:textId="4ED10254" w:rsidR="00B62D0F" w:rsidRPr="001D4F1C" w:rsidRDefault="00B62D0F" w:rsidP="00EF6329">
            <w:pPr>
              <w:spacing w:after="120" w:line="240" w:lineRule="auto"/>
              <w:rPr>
                <w:rFonts w:cs="Calibri"/>
                <w:color w:val="000000" w:themeColor="text1"/>
              </w:rPr>
            </w:pPr>
            <w:r w:rsidRPr="001D4F1C">
              <w:rPr>
                <w:rFonts w:cs="Calibri"/>
                <w:b/>
                <w:bCs/>
                <w:sz w:val="24"/>
                <w:szCs w:val="24"/>
              </w:rPr>
              <w:t xml:space="preserve">Efter endt 2. år har den studerende tilegnet sig </w:t>
            </w:r>
            <w:r w:rsidRPr="001D4F1C">
              <w:rPr>
                <w:rFonts w:cs="Calibri"/>
                <w:b/>
                <w:bCs/>
                <w:sz w:val="24"/>
                <w:szCs w:val="24"/>
                <w:u w:val="single"/>
              </w:rPr>
              <w:t>viden</w:t>
            </w:r>
            <w:r w:rsidRPr="001D4F1C">
              <w:rPr>
                <w:rFonts w:cs="Calibri"/>
                <w:b/>
                <w:bCs/>
                <w:sz w:val="24"/>
                <w:szCs w:val="24"/>
              </w:rPr>
              <w:t xml:space="preserve"> om</w:t>
            </w:r>
          </w:p>
        </w:tc>
        <w:tc>
          <w:tcPr>
            <w:tcW w:w="1035" w:type="dxa"/>
          </w:tcPr>
          <w:p w14:paraId="1F183A5D" w14:textId="76BA18F6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Studer-ende</w:t>
            </w:r>
          </w:p>
        </w:tc>
        <w:tc>
          <w:tcPr>
            <w:tcW w:w="1035" w:type="dxa"/>
          </w:tcPr>
          <w:p w14:paraId="7F83B542" w14:textId="62C88C45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Under-viser</w:t>
            </w:r>
          </w:p>
        </w:tc>
        <w:tc>
          <w:tcPr>
            <w:tcW w:w="1091" w:type="dxa"/>
          </w:tcPr>
          <w:p w14:paraId="7ACD9D02" w14:textId="25BA41CD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Kommen-tarer</w:t>
            </w:r>
          </w:p>
        </w:tc>
      </w:tr>
      <w:tr w:rsidR="00EF6329" w:rsidRPr="001D4F1C" w14:paraId="7E188CC3" w14:textId="77777777" w:rsidTr="00EF6329">
        <w:tc>
          <w:tcPr>
            <w:tcW w:w="6467" w:type="dxa"/>
          </w:tcPr>
          <w:p w14:paraId="28A4EC4C" w14:textId="44E261C0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  <w:color w:val="000000" w:themeColor="text1"/>
              </w:rPr>
            </w:pPr>
            <w:r w:rsidRPr="001D4F1C">
              <w:rPr>
                <w:rFonts w:cs="Calibri"/>
                <w:color w:val="000000" w:themeColor="text1"/>
              </w:rPr>
              <w:t xml:space="preserve">Selvorganiserende emotionelle processer og </w:t>
            </w:r>
            <w:r w:rsidRPr="001D4F1C">
              <w:rPr>
                <w:rFonts w:cs="Calibri"/>
                <w:i/>
                <w:iCs/>
                <w:color w:val="000000" w:themeColor="text1"/>
              </w:rPr>
              <w:t>emotion schemes</w:t>
            </w:r>
            <w:r w:rsidRPr="001D4F1C">
              <w:rPr>
                <w:rFonts w:cs="Calibri"/>
                <w:color w:val="000000" w:themeColor="text1"/>
              </w:rPr>
              <w:t>, herunder dysfunktionelle emotionelle mønstre og deres markører.</w:t>
            </w:r>
          </w:p>
        </w:tc>
        <w:tc>
          <w:tcPr>
            <w:tcW w:w="1035" w:type="dxa"/>
          </w:tcPr>
          <w:p w14:paraId="5A09F73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4B5D4654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545FE672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EF6329" w:rsidRPr="001D4F1C" w14:paraId="53D39404" w14:textId="77777777" w:rsidTr="00EF6329">
        <w:tc>
          <w:tcPr>
            <w:tcW w:w="6467" w:type="dxa"/>
          </w:tcPr>
          <w:p w14:paraId="115B6953" w14:textId="457ED754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  <w:color w:val="000000" w:themeColor="text1"/>
              </w:rPr>
            </w:pPr>
            <w:r w:rsidRPr="001D4F1C">
              <w:rPr>
                <w:rFonts w:cs="Calibri"/>
                <w:color w:val="000000" w:themeColor="text1"/>
              </w:rPr>
              <w:t>Tab, sorg</w:t>
            </w:r>
            <w:r w:rsidR="00B01A31" w:rsidRPr="001D4F1C">
              <w:rPr>
                <w:rFonts w:cs="Calibri"/>
                <w:color w:val="000000" w:themeColor="text1"/>
              </w:rPr>
              <w:t xml:space="preserve"> &amp; </w:t>
            </w:r>
            <w:r w:rsidRPr="001D4F1C">
              <w:rPr>
                <w:rFonts w:cs="Calibri"/>
                <w:color w:val="000000" w:themeColor="text1"/>
              </w:rPr>
              <w:t>adskillelse og forskellige modeller til forståelse og intervention i sorg- og krisesituationer.</w:t>
            </w:r>
          </w:p>
        </w:tc>
        <w:tc>
          <w:tcPr>
            <w:tcW w:w="1035" w:type="dxa"/>
          </w:tcPr>
          <w:p w14:paraId="7AE44A9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230DD6CD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64F63170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EF6329" w:rsidRPr="001D4F1C" w14:paraId="5CC2ED1E" w14:textId="77777777" w:rsidTr="00EF6329">
        <w:tc>
          <w:tcPr>
            <w:tcW w:w="6467" w:type="dxa"/>
          </w:tcPr>
          <w:p w14:paraId="0D4CA06D" w14:textId="3B12573B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  <w:color w:val="000000" w:themeColor="text1"/>
              </w:rPr>
            </w:pPr>
            <w:r w:rsidRPr="001D4F1C">
              <w:rPr>
                <w:rFonts w:cs="Calibri"/>
                <w:color w:val="000000" w:themeColor="text1"/>
              </w:rPr>
              <w:t>Opvækst i dysfunktionelle familier og konsekvenser heraf, herunder misbrug, seksuelle overgreb, spiseforstyrrelser og selvskade – med særlig fokus på udviklingstraumer og Emotionsfokuseret Traumeterapi (EFTT).</w:t>
            </w:r>
          </w:p>
        </w:tc>
        <w:tc>
          <w:tcPr>
            <w:tcW w:w="1035" w:type="dxa"/>
          </w:tcPr>
          <w:p w14:paraId="4FB327A6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2704F209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03C5F7E0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EF6329" w:rsidRPr="001D4F1C" w14:paraId="16BD6D29" w14:textId="77777777" w:rsidTr="00EF6329">
        <w:tc>
          <w:tcPr>
            <w:tcW w:w="6467" w:type="dxa"/>
          </w:tcPr>
          <w:p w14:paraId="7E159336" w14:textId="49A93951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cs="Calibri"/>
              </w:rPr>
              <w:t xml:space="preserve">Terapeutiske samtaleprincipper, herunder forståelse af empatisk kommunikation, </w:t>
            </w:r>
            <w:r w:rsidRPr="001D4F1C">
              <w:rPr>
                <w:rFonts w:cs="Calibri"/>
                <w:bCs/>
              </w:rPr>
              <w:t>empatisk afstemning og intern sporing.</w:t>
            </w:r>
          </w:p>
        </w:tc>
        <w:tc>
          <w:tcPr>
            <w:tcW w:w="1035" w:type="dxa"/>
          </w:tcPr>
          <w:p w14:paraId="1CBD7DEC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2C949197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5AA212F0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EF6329" w:rsidRPr="001D4F1C" w14:paraId="16FB0FF6" w14:textId="77777777" w:rsidTr="00EF6329">
        <w:tc>
          <w:tcPr>
            <w:tcW w:w="6467" w:type="dxa"/>
          </w:tcPr>
          <w:p w14:paraId="7AE4A524" w14:textId="7C08ABD1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cs="Calibri"/>
              </w:rPr>
              <w:lastRenderedPageBreak/>
              <w:t>Klientens emotionelle produktivitet.</w:t>
            </w:r>
          </w:p>
        </w:tc>
        <w:tc>
          <w:tcPr>
            <w:tcW w:w="1035" w:type="dxa"/>
          </w:tcPr>
          <w:p w14:paraId="30A03CCE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0E4985E1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35A1B074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EF6329" w:rsidRPr="001D4F1C" w14:paraId="7D53CF50" w14:textId="77777777" w:rsidTr="00EF6329">
        <w:tc>
          <w:tcPr>
            <w:tcW w:w="6467" w:type="dxa"/>
          </w:tcPr>
          <w:p w14:paraId="73ED0B7F" w14:textId="1345354A" w:rsidR="00B62D0F" w:rsidRPr="001D4F1C" w:rsidRDefault="00B62D0F" w:rsidP="00EF6329">
            <w:pPr>
              <w:spacing w:after="120" w:line="240" w:lineRule="auto"/>
              <w:rPr>
                <w:rFonts w:cs="Calibri"/>
                <w:lang w:val="en-US"/>
              </w:rPr>
            </w:pPr>
            <w:r w:rsidRPr="001D4F1C">
              <w:rPr>
                <w:rFonts w:cs="Calibri"/>
                <w:lang w:val="en-US"/>
              </w:rPr>
              <w:t>Forandringsteorien ”changing emotion with emotion”.</w:t>
            </w:r>
          </w:p>
        </w:tc>
        <w:tc>
          <w:tcPr>
            <w:tcW w:w="1035" w:type="dxa"/>
          </w:tcPr>
          <w:p w14:paraId="67DF0C22" w14:textId="77777777" w:rsidR="00B62D0F" w:rsidRPr="001D4F1C" w:rsidRDefault="00B62D0F" w:rsidP="00EF6329">
            <w:pPr>
              <w:spacing w:line="240" w:lineRule="auto"/>
              <w:rPr>
                <w:rFonts w:cs="Calibri"/>
                <w:lang w:val="en-US"/>
              </w:rPr>
            </w:pPr>
          </w:p>
        </w:tc>
        <w:tc>
          <w:tcPr>
            <w:tcW w:w="1035" w:type="dxa"/>
          </w:tcPr>
          <w:p w14:paraId="72E15E13" w14:textId="77777777" w:rsidR="00B62D0F" w:rsidRPr="001D4F1C" w:rsidRDefault="00B62D0F" w:rsidP="00EF6329">
            <w:pPr>
              <w:spacing w:line="240" w:lineRule="auto"/>
              <w:rPr>
                <w:rFonts w:cs="Calibri"/>
                <w:lang w:val="en-US"/>
              </w:rPr>
            </w:pPr>
          </w:p>
        </w:tc>
        <w:tc>
          <w:tcPr>
            <w:tcW w:w="1091" w:type="dxa"/>
          </w:tcPr>
          <w:p w14:paraId="4AE2E40E" w14:textId="77777777" w:rsidR="00B62D0F" w:rsidRPr="001D4F1C" w:rsidRDefault="00B62D0F" w:rsidP="00EF6329">
            <w:pPr>
              <w:spacing w:line="240" w:lineRule="auto"/>
              <w:rPr>
                <w:rFonts w:cs="Calibri"/>
                <w:lang w:val="en-US"/>
              </w:rPr>
            </w:pPr>
          </w:p>
        </w:tc>
      </w:tr>
    </w:tbl>
    <w:p w14:paraId="40449B76" w14:textId="77777777" w:rsidR="00DE60D4" w:rsidRPr="001D4F1C" w:rsidRDefault="00DE60D4" w:rsidP="00EF6329">
      <w:pPr>
        <w:spacing w:line="240" w:lineRule="auto"/>
        <w:rPr>
          <w:rFonts w:cs="Calibri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6467"/>
        <w:gridCol w:w="1035"/>
        <w:gridCol w:w="1035"/>
        <w:gridCol w:w="1091"/>
      </w:tblGrid>
      <w:tr w:rsidR="00B62D0F" w:rsidRPr="001D4F1C" w14:paraId="2E41F021" w14:textId="77777777" w:rsidTr="00EF6329">
        <w:tc>
          <w:tcPr>
            <w:tcW w:w="6467" w:type="dxa"/>
          </w:tcPr>
          <w:p w14:paraId="38104390" w14:textId="25596973" w:rsidR="00B62D0F" w:rsidRPr="006858E8" w:rsidRDefault="00CB15B8" w:rsidP="00EF6329">
            <w:pPr>
              <w:spacing w:after="120" w:line="240" w:lineRule="auto"/>
              <w:rPr>
                <w:rFonts w:eastAsia="Arial Unicode MS" w:cs="Calibri"/>
                <w:color w:val="EE0000"/>
              </w:rPr>
            </w:pPr>
            <w:r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>Udefra</w:t>
            </w:r>
            <w:r w:rsidR="00562BAB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 xml:space="preserve"> den skriftlige 2. år opgave </w:t>
            </w:r>
            <w:r w:rsidR="00B62D0F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 xml:space="preserve">har den studerende </w:t>
            </w:r>
            <w:r w:rsidR="00F87B33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>vist</w:t>
            </w:r>
            <w:r w:rsidR="00B62D0F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62D0F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  <w:u w:val="single"/>
              </w:rPr>
              <w:t>færdigheder</w:t>
            </w:r>
            <w:r w:rsidR="00B62D0F" w:rsidRPr="00CE2F13">
              <w:rPr>
                <w:rFonts w:cs="Calibri"/>
                <w:b/>
                <w:bCs/>
                <w:color w:val="000000" w:themeColor="text1"/>
                <w:sz w:val="24"/>
                <w:szCs w:val="24"/>
              </w:rPr>
              <w:t xml:space="preserve"> i at  </w:t>
            </w:r>
          </w:p>
        </w:tc>
        <w:tc>
          <w:tcPr>
            <w:tcW w:w="1035" w:type="dxa"/>
          </w:tcPr>
          <w:p w14:paraId="62FCAE85" w14:textId="60D9F36E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Studer-ende</w:t>
            </w:r>
          </w:p>
        </w:tc>
        <w:tc>
          <w:tcPr>
            <w:tcW w:w="1035" w:type="dxa"/>
          </w:tcPr>
          <w:p w14:paraId="12C021E6" w14:textId="245CB408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Under-viser</w:t>
            </w:r>
          </w:p>
        </w:tc>
        <w:tc>
          <w:tcPr>
            <w:tcW w:w="1091" w:type="dxa"/>
          </w:tcPr>
          <w:p w14:paraId="6FE13883" w14:textId="13734E0E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Kommen-tarer</w:t>
            </w:r>
          </w:p>
        </w:tc>
      </w:tr>
      <w:tr w:rsidR="00B62D0F" w:rsidRPr="001D4F1C" w14:paraId="55842344" w14:textId="77777777" w:rsidTr="00EF6329">
        <w:tc>
          <w:tcPr>
            <w:tcW w:w="6467" w:type="dxa"/>
          </w:tcPr>
          <w:p w14:paraId="766FD237" w14:textId="18BCECE2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eastAsia="Arial Unicode MS" w:cs="Calibri"/>
              </w:rPr>
              <w:t>redegøre for de nærmere angivne teoretiske og metodiske begreber</w:t>
            </w:r>
          </w:p>
        </w:tc>
        <w:tc>
          <w:tcPr>
            <w:tcW w:w="1035" w:type="dxa"/>
          </w:tcPr>
          <w:p w14:paraId="3AE071A1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4F740BD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31F66B6E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B62D0F" w:rsidRPr="001D4F1C" w14:paraId="62643AAE" w14:textId="77777777" w:rsidTr="00EF6329">
        <w:tc>
          <w:tcPr>
            <w:tcW w:w="6467" w:type="dxa"/>
          </w:tcPr>
          <w:p w14:paraId="4949CC68" w14:textId="7A25D72E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eastAsia="Arial Unicode MS" w:cs="Calibri"/>
              </w:rPr>
              <w:t>redegøre for de maladaptive emotion schemes og dynamikker, der gør sig gældende for individets nuværende organisering og des konsekvenser i den angivne case</w:t>
            </w:r>
          </w:p>
        </w:tc>
        <w:tc>
          <w:tcPr>
            <w:tcW w:w="1035" w:type="dxa"/>
          </w:tcPr>
          <w:p w14:paraId="2F33906B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68381C28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4B9D08B7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B62D0F" w:rsidRPr="001D4F1C" w14:paraId="7DC42E7A" w14:textId="77777777" w:rsidTr="00EF6329">
        <w:tc>
          <w:tcPr>
            <w:tcW w:w="6467" w:type="dxa"/>
          </w:tcPr>
          <w:p w14:paraId="3A2C1C1F" w14:textId="5D35F5DC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eastAsia="Arial Unicode MS" w:cs="Calibri"/>
              </w:rPr>
              <w:t>redegøre for principper for emotionel forandring gennem den angivne case</w:t>
            </w:r>
          </w:p>
        </w:tc>
        <w:tc>
          <w:tcPr>
            <w:tcW w:w="1035" w:type="dxa"/>
          </w:tcPr>
          <w:p w14:paraId="493FB537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2C17E4A9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2BABED87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B62D0F" w:rsidRPr="001D4F1C" w14:paraId="5FB7A977" w14:textId="77777777" w:rsidTr="00EF6329">
        <w:tc>
          <w:tcPr>
            <w:tcW w:w="6467" w:type="dxa"/>
          </w:tcPr>
          <w:p w14:paraId="3509AE13" w14:textId="3AA32FF3" w:rsidR="00B62D0F" w:rsidRPr="001D4F1C" w:rsidRDefault="00B62D0F" w:rsidP="00EF6329">
            <w:pPr>
              <w:spacing w:after="120" w:line="240" w:lineRule="auto"/>
              <w:rPr>
                <w:rFonts w:eastAsia="Arial Unicode MS" w:cs="Calibri"/>
              </w:rPr>
            </w:pPr>
            <w:r w:rsidRPr="001D4F1C">
              <w:rPr>
                <w:rFonts w:eastAsia="Arial Unicode MS" w:cs="Calibri"/>
              </w:rPr>
              <w:t xml:space="preserve">anvende ovenstående i sin belysning af og refleksion over en udleveret case </w:t>
            </w:r>
          </w:p>
        </w:tc>
        <w:tc>
          <w:tcPr>
            <w:tcW w:w="1035" w:type="dxa"/>
          </w:tcPr>
          <w:p w14:paraId="4F67D1E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5CEBDA2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5F1C6766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</w:tbl>
    <w:p w14:paraId="3DDC9276" w14:textId="77777777" w:rsidR="00B62D0F" w:rsidRPr="001D4F1C" w:rsidRDefault="00B62D0F" w:rsidP="00EF6329">
      <w:pPr>
        <w:spacing w:line="240" w:lineRule="auto"/>
        <w:rPr>
          <w:rFonts w:cs="Calibri"/>
          <w:b/>
          <w:bCs/>
          <w:sz w:val="24"/>
          <w:szCs w:val="24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6467"/>
        <w:gridCol w:w="1035"/>
        <w:gridCol w:w="1035"/>
        <w:gridCol w:w="1091"/>
      </w:tblGrid>
      <w:tr w:rsidR="00B62D0F" w:rsidRPr="001D4F1C" w14:paraId="22CFDF41" w14:textId="77777777" w:rsidTr="00B62D0F">
        <w:tc>
          <w:tcPr>
            <w:tcW w:w="6467" w:type="dxa"/>
          </w:tcPr>
          <w:p w14:paraId="5DC5D148" w14:textId="6E19834D" w:rsidR="00B62D0F" w:rsidRPr="00B977B8" w:rsidRDefault="00B62D0F" w:rsidP="00EF6329">
            <w:pPr>
              <w:spacing w:after="120" w:line="240" w:lineRule="auto"/>
              <w:rPr>
                <w:rFonts w:eastAsia="Arial Unicode MS" w:cs="Calibri"/>
                <w:color w:val="EE0000"/>
              </w:rPr>
            </w:pPr>
            <w:r w:rsidRPr="001D4F1C">
              <w:rPr>
                <w:rFonts w:cs="Calibri"/>
                <w:b/>
                <w:bCs/>
                <w:sz w:val="24"/>
                <w:szCs w:val="24"/>
              </w:rPr>
              <w:t xml:space="preserve">Efter endt 2. år har den studerende tilegnet sig </w:t>
            </w:r>
            <w:r w:rsidRPr="001D4F1C">
              <w:rPr>
                <w:rFonts w:cs="Calibri"/>
                <w:b/>
                <w:bCs/>
                <w:sz w:val="24"/>
                <w:szCs w:val="24"/>
                <w:u w:val="single"/>
              </w:rPr>
              <w:t>kompetencer</w:t>
            </w:r>
            <w:r w:rsidRPr="001D4F1C">
              <w:rPr>
                <w:rFonts w:cs="Calibri"/>
                <w:b/>
                <w:bCs/>
                <w:sz w:val="24"/>
                <w:szCs w:val="24"/>
              </w:rPr>
              <w:t>, der sætter den studerende i stand til at</w:t>
            </w:r>
            <w:r w:rsidR="00B977B8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</w:tcPr>
          <w:p w14:paraId="08FA8D8D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Studer-ende</w:t>
            </w:r>
          </w:p>
        </w:tc>
        <w:tc>
          <w:tcPr>
            <w:tcW w:w="1035" w:type="dxa"/>
          </w:tcPr>
          <w:p w14:paraId="0F151E43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Under-viser</w:t>
            </w:r>
          </w:p>
        </w:tc>
        <w:tc>
          <w:tcPr>
            <w:tcW w:w="1091" w:type="dxa"/>
          </w:tcPr>
          <w:p w14:paraId="3836A11E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  <w:r w:rsidRPr="001D4F1C">
              <w:rPr>
                <w:rFonts w:cs="Calibri"/>
              </w:rPr>
              <w:t>Kommen-tarer</w:t>
            </w:r>
          </w:p>
        </w:tc>
      </w:tr>
      <w:tr w:rsidR="00B62D0F" w:rsidRPr="001D4F1C" w14:paraId="008C1B1F" w14:textId="77777777" w:rsidTr="00B62D0F">
        <w:tc>
          <w:tcPr>
            <w:tcW w:w="6467" w:type="dxa"/>
          </w:tcPr>
          <w:p w14:paraId="7098B12B" w14:textId="4B0D51EB" w:rsidR="00B62D0F" w:rsidRPr="00065A19" w:rsidRDefault="00B62D0F" w:rsidP="00EF6329">
            <w:pPr>
              <w:spacing w:after="0" w:line="240" w:lineRule="auto"/>
              <w:rPr>
                <w:rFonts w:cs="Calibri"/>
              </w:rPr>
            </w:pPr>
            <w:r w:rsidRPr="00065A19">
              <w:rPr>
                <w:rFonts w:cs="Calibri"/>
              </w:rPr>
              <w:t>Perspektivere teori i forhold til metode og praksis og omvendt</w:t>
            </w:r>
          </w:p>
        </w:tc>
        <w:tc>
          <w:tcPr>
            <w:tcW w:w="1035" w:type="dxa"/>
          </w:tcPr>
          <w:p w14:paraId="2CD1AD72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02F7AB56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7274A934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  <w:tr w:rsidR="00B62D0F" w:rsidRPr="001D4F1C" w14:paraId="23A25DB6" w14:textId="77777777" w:rsidTr="00B62D0F">
        <w:tc>
          <w:tcPr>
            <w:tcW w:w="6467" w:type="dxa"/>
          </w:tcPr>
          <w:p w14:paraId="6212D2DC" w14:textId="3B53BBAB" w:rsidR="00B62D0F" w:rsidRPr="001D4F1C" w:rsidRDefault="00B62D0F" w:rsidP="00EF6329">
            <w:pPr>
              <w:spacing w:after="120" w:line="240" w:lineRule="auto"/>
              <w:outlineLvl w:val="0"/>
              <w:rPr>
                <w:rFonts w:eastAsia="Arial Unicode MS" w:cs="Calibri"/>
                <w:b/>
              </w:rPr>
            </w:pPr>
            <w:r w:rsidRPr="001D4F1C">
              <w:rPr>
                <w:rFonts w:eastAsia="Arial Unicode MS" w:cs="Calibri"/>
              </w:rPr>
              <w:t xml:space="preserve">reflektere over egne personlige erfaringer og tematikker i relation til casen og specielt til terapeutrollen  </w:t>
            </w:r>
          </w:p>
        </w:tc>
        <w:tc>
          <w:tcPr>
            <w:tcW w:w="1035" w:type="dxa"/>
          </w:tcPr>
          <w:p w14:paraId="07303EFB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</w:tcPr>
          <w:p w14:paraId="60ECDCBA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091" w:type="dxa"/>
          </w:tcPr>
          <w:p w14:paraId="79DCB896" w14:textId="77777777" w:rsidR="00B62D0F" w:rsidRPr="001D4F1C" w:rsidRDefault="00B62D0F" w:rsidP="00EF6329">
            <w:pPr>
              <w:spacing w:line="240" w:lineRule="auto"/>
              <w:rPr>
                <w:rFonts w:cs="Calibri"/>
              </w:rPr>
            </w:pPr>
          </w:p>
        </w:tc>
      </w:tr>
    </w:tbl>
    <w:p w14:paraId="6D5925AA" w14:textId="77777777" w:rsidR="00B62D0F" w:rsidRPr="001D4F1C" w:rsidRDefault="00B62D0F" w:rsidP="00EF6329">
      <w:pPr>
        <w:spacing w:line="240" w:lineRule="auto"/>
        <w:rPr>
          <w:rFonts w:cs="Calibri"/>
        </w:rPr>
      </w:pPr>
    </w:p>
    <w:p w14:paraId="4A33AF73" w14:textId="61152133" w:rsidR="00FF3444" w:rsidRPr="005F2E73" w:rsidRDefault="00FF3444" w:rsidP="00FF3444">
      <w:pPr>
        <w:pStyle w:val="Overskrift1"/>
        <w:rPr>
          <w:rFonts w:ascii="Calibri" w:hAnsi="Calibri" w:cs="Calibri"/>
          <w:color w:val="EE0000"/>
        </w:rPr>
      </w:pPr>
      <w:bookmarkStart w:id="5" w:name="dine-mål-for-næste-uddannelsesår"/>
      <w:r w:rsidRPr="001D4F1C">
        <w:rPr>
          <w:rFonts w:ascii="Calibri" w:hAnsi="Calibri" w:cs="Calibri"/>
        </w:rPr>
        <w:t xml:space="preserve">4. </w:t>
      </w:r>
      <w:r w:rsidR="001F19AE">
        <w:rPr>
          <w:rFonts w:ascii="Calibri" w:hAnsi="Calibri" w:cs="Calibri"/>
        </w:rPr>
        <w:t xml:space="preserve">Personlige </w:t>
      </w:r>
      <w:r w:rsidRPr="001D4F1C">
        <w:rPr>
          <w:rFonts w:ascii="Calibri" w:hAnsi="Calibri" w:cs="Calibri"/>
        </w:rPr>
        <w:t>udviklingsmål</w:t>
      </w:r>
      <w:r w:rsidR="005F2E73">
        <w:rPr>
          <w:rFonts w:ascii="Calibri" w:hAnsi="Calibri" w:cs="Calibri"/>
        </w:rPr>
        <w:t xml:space="preserve"> </w:t>
      </w:r>
    </w:p>
    <w:p w14:paraId="43DD00D1" w14:textId="0F3A472E" w:rsidR="003E05C1" w:rsidRPr="001D4F1C" w:rsidRDefault="00FF3444" w:rsidP="003E05C1">
      <w:pPr>
        <w:pStyle w:val="Overskrift2"/>
        <w:rPr>
          <w:rFonts w:ascii="Calibri" w:hAnsi="Calibri" w:cs="Calibri"/>
        </w:rPr>
      </w:pPr>
      <w:r w:rsidRPr="001D4F1C">
        <w:rPr>
          <w:rFonts w:ascii="Calibri" w:hAnsi="Calibri" w:cs="Calibri"/>
        </w:rPr>
        <w:t>4</w:t>
      </w:r>
      <w:r w:rsidR="003E05C1" w:rsidRPr="001D4F1C">
        <w:rPr>
          <w:rFonts w:ascii="Calibri" w:hAnsi="Calibri" w:cs="Calibri"/>
        </w:rPr>
        <w:t>.1 Dine mål for næste uddannelsesår</w:t>
      </w:r>
    </w:p>
    <w:p w14:paraId="10753090" w14:textId="34B37274" w:rsidR="003E05C1" w:rsidRPr="001D4F1C" w:rsidRDefault="003E05C1" w:rsidP="003E05C1">
      <w:pPr>
        <w:pStyle w:val="FirstParagraph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 xml:space="preserve">Formuler mindst to </w:t>
      </w:r>
      <w:r w:rsidR="001F19AE">
        <w:rPr>
          <w:rFonts w:ascii="Calibri" w:hAnsi="Calibri" w:cs="Calibri"/>
          <w:lang w:val="da-DK"/>
        </w:rPr>
        <w:t>personlige udvik</w:t>
      </w:r>
      <w:r w:rsidR="00EA7545">
        <w:rPr>
          <w:rFonts w:ascii="Calibri" w:hAnsi="Calibri" w:cs="Calibri"/>
          <w:lang w:val="da-DK"/>
        </w:rPr>
        <w:t>l</w:t>
      </w:r>
      <w:r w:rsidR="001F19AE">
        <w:rPr>
          <w:rFonts w:ascii="Calibri" w:hAnsi="Calibri" w:cs="Calibri"/>
          <w:lang w:val="da-DK"/>
        </w:rPr>
        <w:t>ings</w:t>
      </w:r>
      <w:r w:rsidRPr="001D4F1C">
        <w:rPr>
          <w:rFonts w:ascii="Calibri" w:hAnsi="Calibri" w:cs="Calibri"/>
          <w:lang w:val="da-DK"/>
        </w:rPr>
        <w:t>mål</w:t>
      </w:r>
      <w:r w:rsidR="001F19AE">
        <w:rPr>
          <w:rFonts w:ascii="Calibri" w:hAnsi="Calibri" w:cs="Calibri"/>
          <w:lang w:val="da-DK"/>
        </w:rPr>
        <w:t xml:space="preserve"> for det næste år</w:t>
      </w:r>
      <w:r w:rsidRPr="001D4F1C">
        <w:rPr>
          <w:rFonts w:ascii="Calibri" w:hAnsi="Calibri" w:cs="Calibri"/>
          <w:lang w:val="da-DK"/>
        </w:rPr>
        <w:t xml:space="preserve">. </w:t>
      </w:r>
      <w:r w:rsidR="001F19AE">
        <w:rPr>
          <w:rFonts w:ascii="Calibri" w:hAnsi="Calibri" w:cs="Calibri"/>
          <w:lang w:val="da-DK"/>
        </w:rPr>
        <w:t>Tag udgangspunkt i din</w:t>
      </w:r>
      <w:r w:rsidR="00B92DCF">
        <w:rPr>
          <w:rFonts w:ascii="Calibri" w:hAnsi="Calibri" w:cs="Calibri"/>
          <w:lang w:val="da-DK"/>
        </w:rPr>
        <w:t xml:space="preserve">e refleksioner og vurderinger af læringsmål ovenfor. </w:t>
      </w:r>
      <w:r w:rsidRPr="001D4F1C">
        <w:rPr>
          <w:rFonts w:ascii="Calibri" w:hAnsi="Calibri" w:cs="Calibri"/>
          <w:lang w:val="da-DK"/>
        </w:rPr>
        <w:t>Beskriv dem så konkret</w:t>
      </w:r>
      <w:r w:rsidR="005E6881">
        <w:rPr>
          <w:rFonts w:ascii="Calibri" w:hAnsi="Calibri" w:cs="Calibri"/>
          <w:lang w:val="da-DK"/>
        </w:rPr>
        <w:t xml:space="preserve"> som muligt.</w:t>
      </w:r>
    </w:p>
    <w:p w14:paraId="7AD4C798" w14:textId="77777777" w:rsidR="003E05C1" w:rsidRDefault="003E05C1" w:rsidP="003E05C1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Mål 1:</w:t>
      </w:r>
      <w:r w:rsidRPr="001D4F1C">
        <w:rPr>
          <w:rFonts w:ascii="Calibri" w:hAnsi="Calibri" w:cs="Calibri"/>
          <w:lang w:val="da-DK"/>
        </w:rPr>
        <w:br/>
        <w:t>- Hvad vil jeg udvikle? - Hvordan vil jeg arbejde med det? - Hvordan kan det observeres/vurderes?</w:t>
      </w:r>
    </w:p>
    <w:p w14:paraId="3B15CE72" w14:textId="77777777" w:rsidR="005E6881" w:rsidRPr="001D4F1C" w:rsidRDefault="005E6881" w:rsidP="003E05C1">
      <w:pPr>
        <w:pStyle w:val="Brdtekst"/>
        <w:rPr>
          <w:rFonts w:ascii="Calibri" w:hAnsi="Calibri" w:cs="Calibri"/>
          <w:lang w:val="da-DK"/>
        </w:rPr>
      </w:pPr>
    </w:p>
    <w:p w14:paraId="4FFA16C4" w14:textId="77777777" w:rsidR="003E05C1" w:rsidRDefault="003E05C1" w:rsidP="003E05C1">
      <w:pPr>
        <w:pStyle w:val="Brdtekst"/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b/>
          <w:bCs/>
          <w:lang w:val="da-DK"/>
        </w:rPr>
        <w:t>Mål 2:</w:t>
      </w:r>
      <w:r w:rsidRPr="001D4F1C">
        <w:rPr>
          <w:rFonts w:ascii="Calibri" w:hAnsi="Calibri" w:cs="Calibri"/>
          <w:lang w:val="da-DK"/>
        </w:rPr>
        <w:br/>
        <w:t>- Hvad vil jeg udvikle? - Hvordan vil jeg arbejde med det? - Hvordan kan det observeres/vurderes?</w:t>
      </w:r>
    </w:p>
    <w:p w14:paraId="1485AD38" w14:textId="77777777" w:rsidR="005E6881" w:rsidRPr="001D4F1C" w:rsidRDefault="005E6881" w:rsidP="003E05C1">
      <w:pPr>
        <w:pStyle w:val="Brdtekst"/>
        <w:rPr>
          <w:rFonts w:ascii="Calibri" w:hAnsi="Calibri" w:cs="Calibri"/>
          <w:lang w:val="da-DK"/>
        </w:rPr>
      </w:pPr>
    </w:p>
    <w:p w14:paraId="4848437B" w14:textId="4DACDD15" w:rsidR="003E05C1" w:rsidRPr="001D4F1C" w:rsidRDefault="00FF3444" w:rsidP="003E05C1">
      <w:pPr>
        <w:pStyle w:val="Overskrift2"/>
        <w:rPr>
          <w:rFonts w:ascii="Calibri" w:hAnsi="Calibri" w:cs="Calibri"/>
        </w:rPr>
      </w:pPr>
      <w:bookmarkStart w:id="6" w:name="behov-for-støtte"/>
      <w:bookmarkEnd w:id="5"/>
      <w:r w:rsidRPr="001D4F1C">
        <w:rPr>
          <w:rFonts w:ascii="Calibri" w:hAnsi="Calibri" w:cs="Calibri"/>
        </w:rPr>
        <w:t>4</w:t>
      </w:r>
      <w:r w:rsidR="003E05C1" w:rsidRPr="001D4F1C">
        <w:rPr>
          <w:rFonts w:ascii="Calibri" w:hAnsi="Calibri" w:cs="Calibri"/>
        </w:rPr>
        <w:t>.2 Behov for støtte</w:t>
      </w:r>
    </w:p>
    <w:p w14:paraId="17519D34" w14:textId="77777777" w:rsidR="003E05C1" w:rsidRDefault="003E05C1" w:rsidP="003E05C1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1D4F1C">
        <w:rPr>
          <w:rFonts w:ascii="Calibri" w:hAnsi="Calibri" w:cs="Calibri"/>
          <w:lang w:val="da-DK"/>
        </w:rPr>
        <w:t xml:space="preserve">Hvilken type støtte har du brug for? </w:t>
      </w:r>
      <w:r w:rsidRPr="001D4F1C">
        <w:rPr>
          <w:rFonts w:ascii="Calibri" w:hAnsi="Calibri" w:cs="Calibri"/>
        </w:rPr>
        <w:t>(fx faglig, personlig, strukturel)</w:t>
      </w:r>
    </w:p>
    <w:p w14:paraId="1F5FA026" w14:textId="1646C748" w:rsidR="0058329C" w:rsidRPr="0058329C" w:rsidRDefault="0058329C" w:rsidP="003E05C1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58329C">
        <w:rPr>
          <w:rFonts w:ascii="Calibri" w:hAnsi="Calibri" w:cs="Calibri"/>
          <w:lang w:val="da-DK"/>
        </w:rPr>
        <w:t>Hvordan kunne det se u</w:t>
      </w:r>
      <w:r>
        <w:rPr>
          <w:rFonts w:ascii="Calibri" w:hAnsi="Calibri" w:cs="Calibri"/>
          <w:lang w:val="da-DK"/>
        </w:rPr>
        <w:t>d konkret</w:t>
      </w:r>
      <w:r w:rsidR="00BA686E">
        <w:rPr>
          <w:rFonts w:ascii="Calibri" w:hAnsi="Calibri" w:cs="Calibri"/>
          <w:lang w:val="da-DK"/>
        </w:rPr>
        <w:t>?</w:t>
      </w:r>
    </w:p>
    <w:p w14:paraId="1D432501" w14:textId="77777777" w:rsidR="00B92DCF" w:rsidRPr="001D4F1C" w:rsidRDefault="00B92DCF" w:rsidP="00B92DCF">
      <w:pPr>
        <w:pStyle w:val="Compact"/>
        <w:rPr>
          <w:rFonts w:ascii="Calibri" w:hAnsi="Calibri" w:cs="Calibri"/>
          <w:lang w:val="da-DK"/>
        </w:rPr>
      </w:pPr>
    </w:p>
    <w:bookmarkEnd w:id="6"/>
    <w:p w14:paraId="776C60A8" w14:textId="514E76E0" w:rsidR="003E05C1" w:rsidRPr="001D4F1C" w:rsidRDefault="00FF3444" w:rsidP="003E05C1">
      <w:pPr>
        <w:pStyle w:val="Overskrift2"/>
        <w:rPr>
          <w:rFonts w:ascii="Calibri" w:hAnsi="Calibri" w:cs="Calibri"/>
        </w:rPr>
      </w:pPr>
      <w:r w:rsidRPr="001D4F1C">
        <w:rPr>
          <w:rFonts w:ascii="Calibri" w:hAnsi="Calibri" w:cs="Calibri"/>
        </w:rPr>
        <w:lastRenderedPageBreak/>
        <w:t>4</w:t>
      </w:r>
      <w:r w:rsidR="003E05C1" w:rsidRPr="001D4F1C">
        <w:rPr>
          <w:rFonts w:ascii="Calibri" w:hAnsi="Calibri" w:cs="Calibri"/>
        </w:rPr>
        <w:t>.3 Eget ansvar for støtte</w:t>
      </w:r>
    </w:p>
    <w:p w14:paraId="13C4F1F6" w14:textId="77777777" w:rsidR="003E05C1" w:rsidRPr="001D4F1C" w:rsidRDefault="003E05C1" w:rsidP="003E05C1">
      <w:pPr>
        <w:pStyle w:val="Compact"/>
        <w:numPr>
          <w:ilvl w:val="0"/>
          <w:numId w:val="7"/>
        </w:numPr>
        <w:rPr>
          <w:rFonts w:ascii="Calibri" w:hAnsi="Calibri" w:cs="Calibri"/>
          <w:lang w:val="da-DK"/>
        </w:rPr>
      </w:pPr>
      <w:r w:rsidRPr="001D4F1C">
        <w:rPr>
          <w:rFonts w:ascii="Calibri" w:hAnsi="Calibri" w:cs="Calibri"/>
          <w:lang w:val="da-DK"/>
        </w:rPr>
        <w:t>Hvordan vil du selv arbejde aktivt for at få den nødvendige støtte?</w:t>
      </w:r>
    </w:p>
    <w:p w14:paraId="35D08B50" w14:textId="77777777" w:rsidR="008365DE" w:rsidRPr="001D4F1C" w:rsidRDefault="008365DE" w:rsidP="008365DE">
      <w:pPr>
        <w:pStyle w:val="Compact"/>
        <w:rPr>
          <w:rFonts w:ascii="Calibri" w:hAnsi="Calibri" w:cs="Calibri"/>
          <w:lang w:val="da-DK"/>
        </w:rPr>
      </w:pPr>
    </w:p>
    <w:p w14:paraId="792963EE" w14:textId="35D7FB4A" w:rsidR="008365DE" w:rsidRPr="001D4F1C" w:rsidRDefault="008365DE" w:rsidP="008365DE">
      <w:pPr>
        <w:pStyle w:val="Overskrift1"/>
        <w:rPr>
          <w:rFonts w:ascii="Calibri" w:hAnsi="Calibri" w:cs="Calibri"/>
        </w:rPr>
      </w:pPr>
      <w:r w:rsidRPr="001D4F1C">
        <w:rPr>
          <w:rFonts w:ascii="Calibri" w:hAnsi="Calibri" w:cs="Calibri"/>
        </w:rPr>
        <w:t xml:space="preserve">5. </w:t>
      </w:r>
      <w:r w:rsidR="00AB3896">
        <w:rPr>
          <w:rFonts w:ascii="Calibri" w:hAnsi="Calibri" w:cs="Calibri"/>
        </w:rPr>
        <w:t>Andre refleksioner</w:t>
      </w:r>
    </w:p>
    <w:p w14:paraId="0B41DF8A" w14:textId="0E36A7F6" w:rsidR="008365DE" w:rsidRPr="001D4F1C" w:rsidRDefault="003B6AB2" w:rsidP="008365DE">
      <w:pPr>
        <w:pStyle w:val="Compact"/>
        <w:rPr>
          <w:rFonts w:ascii="Calibri" w:hAnsi="Calibri" w:cs="Calibri"/>
          <w:lang w:val="da-DK"/>
        </w:rPr>
      </w:pPr>
      <w:r>
        <w:rPr>
          <w:rFonts w:ascii="Calibri" w:hAnsi="Calibri" w:cs="Calibri"/>
          <w:lang w:val="da-DK"/>
        </w:rPr>
        <w:t>Hvilke andre vigtige refleksioner har du gjort dig på baggrund af 2. uddannelsesår?</w:t>
      </w:r>
    </w:p>
    <w:p w14:paraId="53ECF0C1" w14:textId="77777777" w:rsidR="003E05C1" w:rsidRPr="001D4F1C" w:rsidRDefault="003E05C1" w:rsidP="00EF6329">
      <w:pPr>
        <w:spacing w:line="240" w:lineRule="auto"/>
        <w:rPr>
          <w:rFonts w:cs="Calibri"/>
        </w:rPr>
      </w:pPr>
    </w:p>
    <w:sectPr w:rsidR="003E05C1" w:rsidRPr="001D4F1C" w:rsidSect="00EF6329">
      <w:pgSz w:w="11906" w:h="16838"/>
      <w:pgMar w:top="1701" w:right="1134" w:bottom="99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C30F5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F1C3905"/>
    <w:multiLevelType w:val="hybridMultilevel"/>
    <w:tmpl w:val="043E134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87DC4"/>
    <w:multiLevelType w:val="hybridMultilevel"/>
    <w:tmpl w:val="2FC649FE"/>
    <w:lvl w:ilvl="0" w:tplc="A8425DA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AF553D"/>
    <w:multiLevelType w:val="hybridMultilevel"/>
    <w:tmpl w:val="8AC07BFC"/>
    <w:lvl w:ilvl="0" w:tplc="A8425DA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C77F65"/>
    <w:multiLevelType w:val="hybridMultilevel"/>
    <w:tmpl w:val="7A2AF9AC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5B0B9C"/>
    <w:multiLevelType w:val="hybridMultilevel"/>
    <w:tmpl w:val="539275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3D56CE"/>
    <w:multiLevelType w:val="hybridMultilevel"/>
    <w:tmpl w:val="5B94C7E6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4873570">
    <w:abstractNumId w:val="2"/>
  </w:num>
  <w:num w:numId="2" w16cid:durableId="950434166">
    <w:abstractNumId w:val="3"/>
  </w:num>
  <w:num w:numId="3" w16cid:durableId="372922035">
    <w:abstractNumId w:val="5"/>
  </w:num>
  <w:num w:numId="4" w16cid:durableId="1310208851">
    <w:abstractNumId w:val="6"/>
  </w:num>
  <w:num w:numId="5" w16cid:durableId="1234704074">
    <w:abstractNumId w:val="1"/>
  </w:num>
  <w:num w:numId="6" w16cid:durableId="1495032386">
    <w:abstractNumId w:val="4"/>
  </w:num>
  <w:num w:numId="7" w16cid:durableId="1136533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2D0F"/>
    <w:rsid w:val="000204B3"/>
    <w:rsid w:val="00065A19"/>
    <w:rsid w:val="000C61ED"/>
    <w:rsid w:val="000F19DF"/>
    <w:rsid w:val="00183B2B"/>
    <w:rsid w:val="001D4F1C"/>
    <w:rsid w:val="001E3979"/>
    <w:rsid w:val="001F19AE"/>
    <w:rsid w:val="002100ED"/>
    <w:rsid w:val="00275DA0"/>
    <w:rsid w:val="00281BB6"/>
    <w:rsid w:val="00294ECE"/>
    <w:rsid w:val="002A496B"/>
    <w:rsid w:val="002C633C"/>
    <w:rsid w:val="002F1BD9"/>
    <w:rsid w:val="0031506E"/>
    <w:rsid w:val="003555F0"/>
    <w:rsid w:val="00365057"/>
    <w:rsid w:val="003B6AB2"/>
    <w:rsid w:val="003E05C1"/>
    <w:rsid w:val="003E674D"/>
    <w:rsid w:val="00483133"/>
    <w:rsid w:val="004C00CC"/>
    <w:rsid w:val="004D7F1E"/>
    <w:rsid w:val="004F6229"/>
    <w:rsid w:val="00562BAB"/>
    <w:rsid w:val="0058329C"/>
    <w:rsid w:val="005E6881"/>
    <w:rsid w:val="005F2E73"/>
    <w:rsid w:val="00654BB2"/>
    <w:rsid w:val="00676F90"/>
    <w:rsid w:val="006858E8"/>
    <w:rsid w:val="006A054D"/>
    <w:rsid w:val="006A426F"/>
    <w:rsid w:val="006E0D8A"/>
    <w:rsid w:val="0073732A"/>
    <w:rsid w:val="007650F1"/>
    <w:rsid w:val="00792C76"/>
    <w:rsid w:val="007D4A56"/>
    <w:rsid w:val="0081452A"/>
    <w:rsid w:val="008365DE"/>
    <w:rsid w:val="00875E4A"/>
    <w:rsid w:val="008A050B"/>
    <w:rsid w:val="008B025F"/>
    <w:rsid w:val="00915C07"/>
    <w:rsid w:val="009756DE"/>
    <w:rsid w:val="00A2085E"/>
    <w:rsid w:val="00A5156E"/>
    <w:rsid w:val="00A62E8C"/>
    <w:rsid w:val="00A6372F"/>
    <w:rsid w:val="00A6421F"/>
    <w:rsid w:val="00A6423A"/>
    <w:rsid w:val="00AB3896"/>
    <w:rsid w:val="00B01A31"/>
    <w:rsid w:val="00B62D0F"/>
    <w:rsid w:val="00B64EB7"/>
    <w:rsid w:val="00B92DCF"/>
    <w:rsid w:val="00B95704"/>
    <w:rsid w:val="00B977B8"/>
    <w:rsid w:val="00BA686E"/>
    <w:rsid w:val="00BC78CC"/>
    <w:rsid w:val="00C85446"/>
    <w:rsid w:val="00C85F60"/>
    <w:rsid w:val="00CA34CF"/>
    <w:rsid w:val="00CA408A"/>
    <w:rsid w:val="00CB15B8"/>
    <w:rsid w:val="00CD6166"/>
    <w:rsid w:val="00CE2F13"/>
    <w:rsid w:val="00CE471D"/>
    <w:rsid w:val="00CF4C29"/>
    <w:rsid w:val="00D06A85"/>
    <w:rsid w:val="00D34302"/>
    <w:rsid w:val="00D52B3E"/>
    <w:rsid w:val="00D63035"/>
    <w:rsid w:val="00D63548"/>
    <w:rsid w:val="00DA1B07"/>
    <w:rsid w:val="00DA24DC"/>
    <w:rsid w:val="00DE60D4"/>
    <w:rsid w:val="00E463AA"/>
    <w:rsid w:val="00E62D20"/>
    <w:rsid w:val="00E62DB0"/>
    <w:rsid w:val="00EA7545"/>
    <w:rsid w:val="00EB1BF2"/>
    <w:rsid w:val="00EF6329"/>
    <w:rsid w:val="00F03029"/>
    <w:rsid w:val="00F11E77"/>
    <w:rsid w:val="00F21577"/>
    <w:rsid w:val="00F23D39"/>
    <w:rsid w:val="00F42209"/>
    <w:rsid w:val="00F4635B"/>
    <w:rsid w:val="00F50704"/>
    <w:rsid w:val="00F652B6"/>
    <w:rsid w:val="00F84961"/>
    <w:rsid w:val="00F87B33"/>
    <w:rsid w:val="00FE526C"/>
    <w:rsid w:val="00FF10A1"/>
    <w:rsid w:val="00FF1F3A"/>
    <w:rsid w:val="00FF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0F682"/>
  <w15:chartTrackingRefBased/>
  <w15:docId w15:val="{34FF9FED-C052-4C2A-A6AD-804E08345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a-DK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D0F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62D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B62D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B62D0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B62D0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B62D0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B62D0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B62D0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B62D0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B62D0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B62D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B62D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B62D0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B62D0F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B62D0F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B62D0F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B62D0F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B62D0F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B62D0F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B62D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B62D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B62D0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B62D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B62D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B62D0F"/>
    <w:rPr>
      <w:i/>
      <w:iCs/>
      <w:color w:val="404040" w:themeColor="text1" w:themeTint="BF"/>
    </w:rPr>
  </w:style>
  <w:style w:type="paragraph" w:styleId="Listeafsnit">
    <w:name w:val="List Paragraph"/>
    <w:basedOn w:val="Normal"/>
    <w:uiPriority w:val="34"/>
    <w:qFormat/>
    <w:rsid w:val="00B62D0F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B62D0F"/>
    <w:rPr>
      <w:i/>
      <w:iCs/>
      <w:color w:val="0F4761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B62D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B62D0F"/>
    <w:rPr>
      <w:i/>
      <w:iCs/>
      <w:color w:val="0F4761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B62D0F"/>
    <w:rPr>
      <w:b/>
      <w:bCs/>
      <w:smallCaps/>
      <w:color w:val="0F4761" w:themeColor="accent1" w:themeShade="BF"/>
      <w:spacing w:val="5"/>
    </w:rPr>
  </w:style>
  <w:style w:type="table" w:styleId="Tabel-Gitter">
    <w:name w:val="Table Grid"/>
    <w:basedOn w:val="Tabel-Normal"/>
    <w:uiPriority w:val="39"/>
    <w:rsid w:val="00B62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676F90"/>
    <w:rPr>
      <w:color w:val="467886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676F90"/>
    <w:rPr>
      <w:color w:val="605E5C"/>
      <w:shd w:val="clear" w:color="auto" w:fill="E1DFDD"/>
    </w:rPr>
  </w:style>
  <w:style w:type="paragraph" w:styleId="Brdtekst">
    <w:name w:val="Body Text"/>
    <w:basedOn w:val="Normal"/>
    <w:link w:val="BrdtekstTegn"/>
    <w:qFormat/>
    <w:rsid w:val="00875E4A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rdtekstTegn">
    <w:name w:val="Brødtekst Tegn"/>
    <w:basedOn w:val="Standardskrifttypeiafsnit"/>
    <w:link w:val="Brdtekst"/>
    <w:rsid w:val="00875E4A"/>
    <w:rPr>
      <w:kern w:val="0"/>
      <w:lang w:val="en-US"/>
      <w14:ligatures w14:val="none"/>
    </w:rPr>
  </w:style>
  <w:style w:type="paragraph" w:customStyle="1" w:styleId="FirstParagraph">
    <w:name w:val="First Paragraph"/>
    <w:basedOn w:val="Brdtekst"/>
    <w:next w:val="Brdtekst"/>
    <w:qFormat/>
    <w:rsid w:val="00875E4A"/>
  </w:style>
  <w:style w:type="paragraph" w:customStyle="1" w:styleId="Compact">
    <w:name w:val="Compact"/>
    <w:basedOn w:val="Brdtekst"/>
    <w:qFormat/>
    <w:rsid w:val="00915C0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eft-instituttet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1BE6E491C1C14CB74A49A5F62A76DF" ma:contentTypeVersion="11" ma:contentTypeDescription="Opret et nyt dokument." ma:contentTypeScope="" ma:versionID="1ef88f21a15a73bf3b7e0a6753333cce">
  <xsd:schema xmlns:xsd="http://www.w3.org/2001/XMLSchema" xmlns:xs="http://www.w3.org/2001/XMLSchema" xmlns:p="http://schemas.microsoft.com/office/2006/metadata/properties" xmlns:ns2="58ce2755-7ef1-4b0c-9147-ca1425dd6edb" xmlns:ns3="d56fadf1-d90e-49a9-b458-8331972a36ed" targetNamespace="http://schemas.microsoft.com/office/2006/metadata/properties" ma:root="true" ma:fieldsID="48a3952fd45d052c7a40852c7eb8b6b0" ns2:_="" ns3:_="">
    <xsd:import namespace="58ce2755-7ef1-4b0c-9147-ca1425dd6edb"/>
    <xsd:import namespace="d56fadf1-d90e-49a9-b458-8331972a36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e2755-7ef1-4b0c-9147-ca1425dd6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ledmærker" ma:readOnly="false" ma:fieldId="{5cf76f15-5ced-4ddc-b409-7134ff3c332f}" ma:taxonomyMulti="true" ma:sspId="dc685171-d62e-4905-83d5-1689bb2241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fadf1-d90e-49a9-b458-8331972a36e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ed0761-7085-44d1-a74a-608e989684bf}" ma:internalName="TaxCatchAll" ma:showField="CatchAllData" ma:web="d56fadf1-d90e-49a9-b458-8331972a36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6fadf1-d90e-49a9-b458-8331972a36ed" xsi:nil="true"/>
    <lcf76f155ced4ddcb4097134ff3c332f xmlns="58ce2755-7ef1-4b0c-9147-ca1425dd6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143ACDD-37B1-4281-BA60-D1C1B6F08F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BF0DE-8332-40E8-9BC4-B8B0C344A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ce2755-7ef1-4b0c-9147-ca1425dd6edb"/>
    <ds:schemaRef ds:uri="d56fadf1-d90e-49a9-b458-8331972a3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0973DC-097B-44BD-BE60-41366EA9EEF3}">
  <ds:schemaRefs>
    <ds:schemaRef ds:uri="http://schemas.microsoft.com/office/2006/metadata/properties"/>
    <ds:schemaRef ds:uri="http://schemas.microsoft.com/office/infopath/2007/PartnerControls"/>
    <ds:schemaRef ds:uri="d56fadf1-d90e-49a9-b458-8331972a36ed"/>
    <ds:schemaRef ds:uri="58ce2755-7ef1-4b0c-9147-ca1425dd6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32</Words>
  <Characters>3861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olm</dc:creator>
  <cp:keywords/>
  <dc:description/>
  <cp:lastModifiedBy>Maria Bergman</cp:lastModifiedBy>
  <cp:revision>10</cp:revision>
  <dcterms:created xsi:type="dcterms:W3CDTF">2026-04-27T12:57:00Z</dcterms:created>
  <dcterms:modified xsi:type="dcterms:W3CDTF">2026-04-2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1BE6E491C1C14CB74A49A5F62A76DF</vt:lpwstr>
  </property>
  <property fmtid="{D5CDD505-2E9C-101B-9397-08002B2CF9AE}" pid="3" name="MediaServiceImageTags">
    <vt:lpwstr/>
  </property>
</Properties>
</file>